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5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6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2 (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1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1 (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9 (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7 (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0 (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8 (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4 (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13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5T15:33:41Z</dcterms:created>
  <dcterms:modified xsi:type="dcterms:W3CDTF">2024-12-25T15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